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Your Full Name]</w:t>
      </w:r>
    </w:p>
    <w:p>
      <w:pPr>
        <w:pStyle w:val="BodyText"/>
      </w:pPr>
      <w:r>
        <w:t xml:space="preserve">[Your Address]</w:t>
      </w:r>
    </w:p>
    <w:p>
      <w:pPr>
        <w:pStyle w:val="BodyText"/>
      </w:pPr>
      <w:r>
        <w:t xml:space="preserve">[City, Postal Code, Country]</w:t>
      </w:r>
    </w:p>
    <w:p>
      <w:pPr>
        <w:pStyle w:val="BodyText"/>
      </w:pPr>
      <w:r>
        <w:t xml:space="preserve">Email: [your.email@example.com]</w:t>
      </w:r>
    </w:p>
    <w:p>
      <w:pPr>
        <w:pStyle w:val="BodyText"/>
      </w:pPr>
      <w:r>
        <w:t xml:space="preserve">Phone: [Your Phone Number]</w:t>
      </w:r>
    </w:p>
    <w:bookmarkStart w:id="20" w:name="dear-hiring-committee"/>
    <w:p>
      <w:pPr>
        <w:pStyle w:val="Heading2"/>
      </w:pPr>
      <w:r>
        <w:t xml:space="preserve">Dear Hiring Committee</w:t>
      </w:r>
    </w:p>
    <w:p>
      <w:pPr>
        <w:pStyle w:val="FirstParagraph"/>
      </w:pPr>
      <w:r>
        <w:t xml:space="preserve">I am writing to express my enthusiastic interest in the Oceanographer position at [Institution/Organization Name] in the Netherlands Amsterdam. As a dedicated marine scientist with a profound passion for oceanic research and environmental sustainability, I am eager to contribute my expertise to advance scientific understanding of marine ecosystems while aligning with the innovative spirit of this vibrant city.</w:t>
      </w:r>
    </w:p>
    <w:bookmarkEnd w:id="20"/>
    <w:bookmarkStart w:id="21" w:name="why-the-netherlands-amsterdam"/>
    <w:p>
      <w:pPr>
        <w:pStyle w:val="Heading2"/>
      </w:pPr>
      <w:r>
        <w:t xml:space="preserve">Why the Netherlands Amsterdam?</w:t>
      </w:r>
    </w:p>
    <w:p>
      <w:pPr>
        <w:pStyle w:val="FirstParagraph"/>
      </w:pPr>
      <w:r>
        <w:t xml:space="preserve">The Netherlands Amsterdam stands as a global leader in marine science, climate resilience, and sustainable innovation. Its unique geographical position, with a rich history of water management and coastal research, provides an ideal backdrop for cutting-edge oceanographic studies. I am particularly inspired by the city’s commitment to addressing challenges such as rising sea levels, biodiversity conservation, and the integration of marine data into policy frameworks. As an Oceanographer, I am driven to collaborate with institutions in Amsterdam that prioritize interdisciplinary approaches to ocean health—a mission that resonates deeply with my professional goals.</w:t>
      </w:r>
    </w:p>
    <w:bookmarkEnd w:id="21"/>
    <w:bookmarkStart w:id="22" w:name="academic-and-professional-background"/>
    <w:p>
      <w:pPr>
        <w:pStyle w:val="Heading2"/>
      </w:pPr>
      <w:r>
        <w:t xml:space="preserve">Academic and Professional Background</w:t>
      </w:r>
    </w:p>
    <w:p>
      <w:pPr>
        <w:pStyle w:val="FirstParagraph"/>
      </w:pPr>
      <w:r>
        <w:t xml:space="preserve">With a [PhD/Master’s] in Oceanography from [Your University], I have developed a robust foundation in marine geology, physical oceanography, and ecological systems. My research has focused on [specific area, e.g., "coastal erosion dynamics" or "marine biodiversity under climate stressors"], which directly addresses critical issues faced by regions like the Netherlands. For instance, my work on sediment transport mechanisms in estuarine environments has provided insights into mitigating coastal degradation—a challenge that requires urgent attention in Amsterdam’s delta region.</w:t>
      </w:r>
    </w:p>
    <w:p>
      <w:pPr>
        <w:pStyle w:val="BodyText"/>
      </w:pPr>
      <w:r>
        <w:t xml:space="preserve">During my tenure at [Previous Institution/Organization], I contributed to projects such as [Project Name], which involved analyzing satellite-derived oceanographic data to monitor algal blooms and their impact on marine life. This experience honed my skills in remote sensing, GIS mapping, and data-driven policy recommendations. Furthermore, my collaboration with international teams has equipped me with the cultural adaptability and technical proficiency necessary to thrive in Amsterdam’s diverse scientific community.</w:t>
      </w:r>
    </w:p>
    <w:bookmarkEnd w:id="22"/>
    <w:bookmarkStart w:id="23" w:name="Xd9ace6d842f9ecacb51370a3825e824ca791c30"/>
    <w:p>
      <w:pPr>
        <w:pStyle w:val="Heading2"/>
      </w:pPr>
      <w:r>
        <w:t xml:space="preserve">Alignment with the Netherlands’ Oceanographic Priorities</w:t>
      </w:r>
    </w:p>
    <w:p>
      <w:pPr>
        <w:pStyle w:val="FirstParagraph"/>
      </w:pPr>
      <w:r>
        <w:t xml:space="preserve">The Netherlands is at the forefront of marine research, exemplified by initiatives like [specific program or institution, e.g., "the Dutch National Research Programme on Climate Change (NRP-CC)"] and organizations such as [e.g., "Royal Meteorological Institute (KNMI)"]. I am particularly drawn to the opportunity to contribute to projects that integrate oceanographic data with urban planning and climate adaptation strategies. Amsterdam’s focus on creating a carbon-neutral society aligns perfectly with my research interests in renewable ocean energy and blue carbon ecosystems.</w:t>
      </w:r>
    </w:p>
    <w:p>
      <w:pPr>
        <w:pStyle w:val="BodyText"/>
      </w:pPr>
      <w:r>
        <w:t xml:space="preserve">Moreover, the city’s iconic canals, tidal flats, and proximity to the North Sea offer a living laboratory for studying human-ocean interactions. I am eager to engage with local stakeholders, including [specific groups like "Amsterdam’s Water Board (Hoogheemraadschap van Rijnland)"] and academic institutions such as the University of Amsterdam or Vrije Universiteit Amsterdam, to co-develop solutions that balance ecological preservation with urban development.</w:t>
      </w:r>
    </w:p>
    <w:bookmarkEnd w:id="23"/>
    <w:bookmarkStart w:id="24" w:name="technical-skills-and-contributions"/>
    <w:p>
      <w:pPr>
        <w:pStyle w:val="Heading2"/>
      </w:pPr>
      <w:r>
        <w:t xml:space="preserve">Technical Skills and Contributions</w:t>
      </w:r>
    </w:p>
    <w:p>
      <w:pPr>
        <w:pStyle w:val="FirstParagraph"/>
      </w:pPr>
      <w:r>
        <w:t xml:space="preserve">As an Oceanographer, I specialize in [specific techniques or tools, e.g., "hydrodynamic modeling," "marine remote sensing," or "ecosystem monitoring"]. My proficiency in software such as MATLAB, ERDAS IMAGINE, and Python for data analysis enables me to extract actionable insights from complex datasets. For example, my recent study on [specific project] utilized machine learning algorithms to predict coral reef health under varying salinity conditions—a methodology I am excited to adapt for Dutch coastal environments.</w:t>
      </w:r>
    </w:p>
    <w:p>
      <w:pPr>
        <w:pStyle w:val="BodyText"/>
      </w:pPr>
      <w:r>
        <w:t xml:space="preserve">In addition to technical expertise, I have published peer-reviewed articles in journals such as [Journal Name], which have been cited in policy discussions across Europe. My ability to translate scientific findings into accessible formats for non-specialist audiences has also been instrumental in public engagement initiatives, a skill I believe is vital for fostering community support for ocean conservation efforts in Amsterdam.</w:t>
      </w:r>
    </w:p>
    <w:bookmarkEnd w:id="24"/>
    <w:bookmarkStart w:id="25" w:name="why-me"/>
    <w:p>
      <w:pPr>
        <w:pStyle w:val="Heading2"/>
      </w:pPr>
      <w:r>
        <w:t xml:space="preserve">Why Me?</w:t>
      </w:r>
    </w:p>
    <w:p>
      <w:pPr>
        <w:pStyle w:val="FirstParagraph"/>
      </w:pPr>
      <w:r>
        <w:t xml:space="preserve">My combination of academic rigor, fieldwork experience, and passion for sustainability makes me a strong candidate for this role. I thrive in collaborative environments where innovation is prioritized, and I am particularly drawn to the interdisciplinary nature of oceanographic research in the Netherlands Amsterdam. Having lived and worked in [previous location if applicable], I am accustomed to adapting to new cultures while maintaining a high standard of professional excellence.</w:t>
      </w:r>
    </w:p>
    <w:p>
      <w:pPr>
        <w:pStyle w:val="BodyText"/>
      </w:pPr>
      <w:r>
        <w:t xml:space="preserve">Furthermore, my fluency in [languages, e.g., "English and Dutch"] ensures seamless communication with local teams and stakeholders. I am also committed to contributing to the broader scientific community through mentorship, public outreach, and participation in international conferences—activities that align with the values of institutions in Amsterdam.</w:t>
      </w:r>
    </w:p>
    <w:bookmarkEnd w:id="25"/>
    <w:bookmarkStart w:id="26" w:name="conclusion"/>
    <w:p>
      <w:pPr>
        <w:pStyle w:val="Heading2"/>
      </w:pPr>
      <w:r>
        <w:t xml:space="preserve">Conclusion</w:t>
      </w:r>
    </w:p>
    <w:p>
      <w:pPr>
        <w:pStyle w:val="FirstParagraph"/>
      </w:pPr>
      <w:r>
        <w:t xml:space="preserve">In conclusion, I am eager to bring my expertise as an Oceanographer to the Netherlands Amsterdam, where I can contribute to groundbreaking research that addresses global and local marine challenges. The opportunity to work in a city that values innovation, sustainability, and scientific excellence is deeply appealing. I would be honored to join your team and collaborate on initiatives that safeguard our oceans for future generations.</w:t>
      </w:r>
    </w:p>
    <w:p>
      <w:pPr>
        <w:pStyle w:val="BodyText"/>
      </w:pPr>
      <w:r>
        <w:t xml:space="preserve">Thank you for considering my application. I look forward to the possibility of discussing how my background and vision align with the goals of [Institution/Organization Name]. Please feel free to contact me at [Your Phone Number] or [Your Email Address] for further information.</w:t>
      </w:r>
    </w:p>
    <w:bookmarkEnd w:id="26"/>
    <w:p>
      <w:pPr>
        <w:pStyle w:val="BodyText"/>
      </w:pPr>
      <w:r>
        <w:t xml:space="preserve">Sincerely,</w:t>
      </w:r>
    </w:p>
    <w:p>
      <w:pPr>
        <w:pStyle w:val="BodyText"/>
      </w:pPr>
      <w:r>
        <w:t xml:space="preserve">[Your Full Na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40:44Z</dcterms:created>
  <dcterms:modified xsi:type="dcterms:W3CDTF">2026-07-21T07:40:44Z</dcterms:modified>
</cp:coreProperties>
</file>

<file path=docProps/custom.xml><?xml version="1.0" encoding="utf-8"?>
<Properties xmlns="http://schemas.openxmlformats.org/officeDocument/2006/custom-properties" xmlns:vt="http://schemas.openxmlformats.org/officeDocument/2006/docPropsVTypes"/>
</file>